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2FF5250" w14:textId="77777777" w:rsidR="002D3BE3" w:rsidRPr="006575AC" w:rsidRDefault="002D3BE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4670195" w14:textId="03ED3B6F" w:rsidR="00C86AFA" w:rsidRPr="006575AC" w:rsidRDefault="002D3BE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0B7DBE17" w14:textId="77777777" w:rsidR="002D3BE3" w:rsidRPr="006575AC" w:rsidRDefault="002D3BE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3E322A1B" w14:textId="3F0DB24B" w:rsidR="00C86AFA" w:rsidRPr="006575AC" w:rsidRDefault="002D3BE3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118145D4" w14:textId="77777777" w:rsidR="002D3BE3" w:rsidRDefault="002D3BE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CB5790E" w14:textId="276093D5" w:rsidR="00EB6AF3" w:rsidRDefault="002D3BE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 </w:t>
      </w: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2ABCE143" w14:textId="77777777" w:rsidR="002D3BE3" w:rsidRPr="006575AC" w:rsidRDefault="002D3BE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GoBack"/>
      <w:bookmarkEnd w:id="0"/>
    </w:p>
    <w:p w14:paraId="270E873A" w14:textId="77777777" w:rsidR="002D3BE3" w:rsidRDefault="00EB6AF3" w:rsidP="002D3BE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</w:p>
    <w:p w14:paraId="0877970C" w14:textId="7366893E" w:rsidR="002D3BE3" w:rsidRDefault="002D3BE3" w:rsidP="002D3BE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2F77EEBD" w14:textId="77777777" w:rsidR="002D3BE3" w:rsidRDefault="002D3BE3" w:rsidP="002D3BE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27D0582E" w14:textId="6EEA597C" w:rsidR="00EB6AF3" w:rsidRPr="006575AC" w:rsidRDefault="00EB6AF3" w:rsidP="002D3BE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47685E5E" w14:textId="77777777" w:rsidR="002D3BE3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A23D201" w14:textId="3FAC132C" w:rsidR="00EB6AF3" w:rsidRPr="006575AC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09F91EC2" w14:textId="77777777" w:rsidR="002D3BE3" w:rsidRDefault="002D3BE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5B3C4661" w14:textId="0B854182" w:rsidR="00EB6AF3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4E93FEBA" w14:textId="77777777" w:rsidR="002D3BE3" w:rsidRPr="006575AC" w:rsidRDefault="002D3BE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51A382EB" w14:textId="351DAD74" w:rsidR="00EB6AF3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1E9FF945" w14:textId="77777777" w:rsidR="002D3BE3" w:rsidRPr="006575AC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D2C0D0A" w14:textId="77777777" w:rsidR="002D3BE3" w:rsidRPr="006575AC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FF09019" w14:textId="77777777" w:rsidR="002D3BE3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36EF80C6" w14:textId="77777777" w:rsidR="002D3BE3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6B238770" w14:textId="5AD4F608"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2D50A4F2" w14:textId="09D4A41F" w:rsidR="002D3BE3" w:rsidRPr="006575AC" w:rsidRDefault="002D3BE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</w:p>
    <w:p w14:paraId="11A6ED9B" w14:textId="3DA8E253" w:rsidR="000C2C82" w:rsidRPr="00640621" w:rsidRDefault="002D3BE3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            </w:t>
      </w: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D62EAA" w14:textId="77777777" w:rsidR="0018577E" w:rsidRDefault="0018577E" w:rsidP="001E2F65">
      <w:r>
        <w:separator/>
      </w:r>
    </w:p>
  </w:endnote>
  <w:endnote w:type="continuationSeparator" w:id="0">
    <w:p w14:paraId="15D25520" w14:textId="77777777" w:rsidR="0018577E" w:rsidRDefault="0018577E" w:rsidP="001E2F65">
      <w:r>
        <w:continuationSeparator/>
      </w:r>
    </w:p>
  </w:endnote>
  <w:endnote w:type="continuationNotice" w:id="1">
    <w:p w14:paraId="61959B4F" w14:textId="77777777" w:rsidR="0018577E" w:rsidRDefault="001857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56969A" w14:textId="77777777" w:rsidR="0018577E" w:rsidRDefault="0018577E" w:rsidP="001E2F65">
      <w:r>
        <w:separator/>
      </w:r>
    </w:p>
  </w:footnote>
  <w:footnote w:type="continuationSeparator" w:id="0">
    <w:p w14:paraId="4936FA2B" w14:textId="77777777" w:rsidR="0018577E" w:rsidRDefault="0018577E" w:rsidP="001E2F65">
      <w:r>
        <w:continuationSeparator/>
      </w:r>
    </w:p>
  </w:footnote>
  <w:footnote w:type="continuationNotice" w:id="1">
    <w:p w14:paraId="6535FE1A" w14:textId="77777777" w:rsidR="0018577E" w:rsidRDefault="0018577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8577E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3BE3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6F5D4F-E7AE-485C-8D32-D245B3F1C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HP</cp:lastModifiedBy>
  <cp:revision>4</cp:revision>
  <cp:lastPrinted>2016-10-07T07:40:00Z</cp:lastPrinted>
  <dcterms:created xsi:type="dcterms:W3CDTF">2023-09-15T12:10:00Z</dcterms:created>
  <dcterms:modified xsi:type="dcterms:W3CDTF">2023-10-0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